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ssociation between smoking status and cancer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NHIS Data 2023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Cancer Combi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er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7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ast cancer (women onl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er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0.66, 0.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 (0.54, 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ng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er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9 (3.23, 7.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7 (3.45, 10.34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s adjust for age and rac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20:36:32Z</dcterms:created>
  <dcterms:modified xsi:type="dcterms:W3CDTF">2024-07-30T20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